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Industrial Engineer position at [Company Name] in China Beijing. As a dedicated and innovative professional with a strong background in optimizing production processes, reducing operational costs, and enhancing efficiency, I am eager to contribute my expertise to your organization’s growth. My academic training, hands-on experience in industrial engineering projects, and deep appreciation for the dynamic economic landscape of China Beijing make me an ideal candidate for this role.</w:t>
      </w:r>
    </w:p>
    <w:p>
      <w:pPr>
        <w:pStyle w:val="BodyText"/>
      </w:pPr>
      <w:r>
        <w:t xml:space="preserve">Industrial Engineering is a field that lies at the heart of modern manufacturing and service industries, and I have always been passionate about solving complex challenges through analytical thinking and creative problem-solving. In China Beijing, where technological advancement and industrialization are accelerating rapidly, the demand for skilled Industrial Engineers is at an all-time high. My career has been driven by a desire to align with such opportunities, and I am particularly excited about the chance to work in a city that is not only a hub for innovation but also a leader in shaping global manufacturing trends.</w:t>
      </w:r>
    </w:p>
    <w:p>
      <w:pPr>
        <w:pStyle w:val="BodyText"/>
      </w:pPr>
      <w:r>
        <w:t xml:space="preserve">Throughout my professional journey, I have focused on optimizing workflows, implementing lean methodologies, and leveraging data analytics to drive productivity. My experience includes managing cross-functional teams to design systems that reduce waste, improve quality control, and ensure compliance with industry standards. For instance, in my previous role at [Previous Company], I led a project that streamlined production lines by 20%, resulting in significant cost savings and improved delivery timelines. Such achievements reflect my commitment to excellence and my ability to deliver tangible results in high-pressure environments.</w:t>
      </w:r>
    </w:p>
    <w:p>
      <w:pPr>
        <w:pStyle w:val="BodyText"/>
      </w:pPr>
      <w:r>
        <w:t xml:space="preserve">What sets me apart is my adaptability to diverse cultural and industrial settings. Having worked on projects across Asia, I have developed a nuanced understanding of the importance of collaboration, communication, and cultural sensitivity in global teams. China Beijing, with its unique blend of traditional values and cutting-edge technology, offers an unparalleled environment for Industrial Engineers to thrive. I am particularly drawn to the city’s emphasis on sustainable development and smart manufacturing initiatives, which align perfectly with my career goals and technical expertise.</w:t>
      </w:r>
    </w:p>
    <w:p>
      <w:pPr>
        <w:pStyle w:val="BodyText"/>
      </w:pPr>
      <w:r>
        <w:t xml:space="preserve">As an Industrial Engineer in China Beijing, I aim to contribute to your organization’s mission of innovation while learning from the region’s rich industrial heritage. The city’s thriving tech sector, coupled with its growing focus on automation and artificial intelligence, presents exciting opportunities to integrate advanced technologies into traditional manufacturing frameworks. I am confident that my technical skills in process optimization, project management, and data-driven decision-making will enable me to add value to your team from day one.</w:t>
      </w:r>
    </w:p>
    <w:p>
      <w:pPr>
        <w:pStyle w:val="BodyText"/>
      </w:pPr>
      <w:r>
        <w:t xml:space="preserve">Furthermore, I am deeply committed to continuous learning and professional growth. The industrial engineering field is ever-evolving, and I actively stay updated on the latest trends through certifications in Six Sigma, Lean Manufacturing, and digital transformation strategies. In China Beijing’s competitive market, where innovation is key to staying ahead, I believe my proactive approach to learning will allow me to contribute effectively to your organization’s long-term success.</w:t>
      </w:r>
    </w:p>
    <w:p>
      <w:pPr>
        <w:pStyle w:val="BodyText"/>
      </w:pPr>
      <w:r>
        <w:t xml:space="preserve">Working in China Beijing would not only be a professional milestone for me but also an opportunity to immerse myself in a culture that values efficiency, precision, and collaboration. I am particularly inspired by the city’s efforts to balance industrial growth with environmental sustainability, and I am eager to contribute to projects that align with these principles. Whether it’s improving supply chain logistics, enhancing product quality, or implementing energy-efficient systems, I am motivated to tackle challenges that drive meaningful impact.</w:t>
      </w:r>
    </w:p>
    <w:p>
      <w:pPr>
        <w:pStyle w:val="BodyText"/>
      </w:pPr>
      <w:r>
        <w:t xml:space="preserve">Thank you for considering my application. I would welcome the opportunity to discuss how my skills and experiences align with the needs of your team. I am available at [Your Phone Number] or [Your Email Address] and am happy to accommodate an interview at your earliest convenience. I look forward to the possibility of contributing to [Company Name]’s continued success in China Beijing.</w:t>
      </w:r>
    </w:p>
    <w:p>
      <w:pPr>
        <w:pStyle w:val="BodyText"/>
      </w:pPr>
      <w:r>
        <w:t xml:space="preserve">Sincerely,</w:t>
      </w:r>
      <w:r>
        <w:br/>
      </w:r>
      <w:r>
        <w:rPr>
          <w:bCs/>
          <w:b/>
        </w:rPr>
        <w:t xml:space="preserve">[Your Full Name]</w:t>
      </w:r>
      <w:r>
        <w:br/>
      </w:r>
      <w:r>
        <w:t xml:space="preserve">[Your Phone Number]</w:t>
      </w:r>
      <w:r>
        <w:br/>
      </w:r>
      <w:r>
        <w:t xml:space="preserve">[Your Email Address]</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China Beijing</dc:title>
  <dc:creator/>
  <cp:keywords/>
  <dcterms:created xsi:type="dcterms:W3CDTF">2026-07-23T10:06:19Z</dcterms:created>
  <dcterms:modified xsi:type="dcterms:W3CDTF">2026-07-23T10:06:19Z</dcterms:modified>
</cp:coreProperties>
</file>

<file path=docProps/custom.xml><?xml version="1.0" encoding="utf-8"?>
<Properties xmlns="http://schemas.openxmlformats.org/officeDocument/2006/custom-properties" xmlns:vt="http://schemas.openxmlformats.org/officeDocument/2006/docPropsVTypes"/>
</file>